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57C2" w:rsidRPr="006757C2" w:rsidRDefault="009420FD" w:rsidP="006757C2">
      <w:pPr>
        <w:rPr>
          <w:rFonts w:ascii="Times New Roman" w:eastAsia="DFKai-SB" w:hAnsi="Times New Roman"/>
          <w:color w:val="000000"/>
          <w:sz w:val="24"/>
          <w:szCs w:val="24"/>
        </w:rPr>
      </w:pPr>
      <w:bookmarkStart w:id="0" w:name="OLE_LINK77"/>
      <w:bookmarkStart w:id="1" w:name="OLE_LINK78"/>
      <w:proofErr w:type="gramStart"/>
      <w:r>
        <w:rPr>
          <w:rFonts w:ascii="Times New Roman" w:eastAsia="DFKai-SB" w:hAnsi="Times New Roman"/>
          <w:color w:val="000000"/>
          <w:sz w:val="24"/>
          <w:szCs w:val="24"/>
        </w:rPr>
        <w:t xml:space="preserve">Supplementary </w:t>
      </w:r>
      <w:r w:rsidR="006757C2" w:rsidRPr="006757C2">
        <w:rPr>
          <w:rFonts w:ascii="Times New Roman" w:eastAsia="DFKai-SB" w:hAnsi="Times New Roman"/>
          <w:color w:val="000000"/>
          <w:sz w:val="24"/>
          <w:szCs w:val="24"/>
        </w:rPr>
        <w:t>Table 1</w:t>
      </w:r>
      <w:r>
        <w:rPr>
          <w:rFonts w:ascii="Times New Roman" w:eastAsia="DFKai-SB" w:hAnsi="Times New Roman"/>
          <w:color w:val="000000"/>
          <w:sz w:val="24"/>
          <w:szCs w:val="24"/>
        </w:rPr>
        <w:t>A</w:t>
      </w:r>
      <w:r w:rsidR="006757C2" w:rsidRPr="006757C2">
        <w:rPr>
          <w:rFonts w:ascii="Times New Roman" w:eastAsia="DFKai-SB" w:hAnsi="Times New Roman"/>
          <w:color w:val="000000"/>
          <w:sz w:val="24"/>
          <w:szCs w:val="24"/>
        </w:rPr>
        <w:t>.</w:t>
      </w:r>
      <w:proofErr w:type="gramEnd"/>
      <w:r w:rsidR="006757C2" w:rsidRPr="006757C2">
        <w:rPr>
          <w:rFonts w:ascii="Times New Roman" w:eastAsia="DFKai-SB" w:hAnsi="Times New Roman"/>
          <w:color w:val="000000"/>
          <w:sz w:val="24"/>
          <w:szCs w:val="24"/>
        </w:rPr>
        <w:t xml:space="preserve"> </w:t>
      </w:r>
      <w:r w:rsidR="00972A26">
        <w:rPr>
          <w:rFonts w:ascii="Times New Roman" w:eastAsia="DFKai-SB" w:hAnsi="Times New Roman"/>
          <w:color w:val="000000"/>
          <w:sz w:val="24"/>
          <w:szCs w:val="24"/>
        </w:rPr>
        <w:t>Included and excluded</w:t>
      </w:r>
      <w:r w:rsidR="00972A26" w:rsidRPr="006757C2">
        <w:rPr>
          <w:rFonts w:ascii="Times New Roman" w:eastAsia="DFKai-SB" w:hAnsi="Times New Roman"/>
          <w:color w:val="000000"/>
          <w:sz w:val="24"/>
          <w:szCs w:val="24"/>
        </w:rPr>
        <w:t xml:space="preserve"> </w:t>
      </w:r>
      <w:r w:rsidR="00972A26">
        <w:rPr>
          <w:rFonts w:ascii="Times New Roman" w:eastAsia="DFKai-SB" w:hAnsi="Times New Roman"/>
          <w:color w:val="000000"/>
          <w:sz w:val="24"/>
          <w:szCs w:val="24"/>
        </w:rPr>
        <w:t>s</w:t>
      </w:r>
      <w:r w:rsidR="006757C2" w:rsidRPr="006757C2">
        <w:rPr>
          <w:rFonts w:ascii="Times New Roman" w:eastAsia="DFKai-SB" w:hAnsi="Times New Roman"/>
          <w:color w:val="000000"/>
          <w:sz w:val="24"/>
          <w:szCs w:val="24"/>
        </w:rPr>
        <w:t>ubjects’ demographic and anthropometric characteristics and personal/family medical history</w:t>
      </w:r>
    </w:p>
    <w:tbl>
      <w:tblPr>
        <w:tblW w:w="14015" w:type="dxa"/>
        <w:tblCellMar>
          <w:left w:w="28" w:type="dxa"/>
          <w:right w:w="28" w:type="dxa"/>
        </w:tblCellMar>
        <w:tblLook w:val="04A0"/>
      </w:tblPr>
      <w:tblGrid>
        <w:gridCol w:w="3929"/>
        <w:gridCol w:w="3754"/>
        <w:gridCol w:w="2970"/>
        <w:gridCol w:w="3362"/>
      </w:tblGrid>
      <w:tr w:rsidR="0010641F" w:rsidRPr="006757C2" w:rsidTr="00F303A7">
        <w:trPr>
          <w:trHeight w:val="289"/>
        </w:trPr>
        <w:tc>
          <w:tcPr>
            <w:tcW w:w="3929" w:type="dxa"/>
            <w:tcBorders>
              <w:top w:val="double" w:sz="6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10641F" w:rsidRPr="006757C2" w:rsidRDefault="0010641F" w:rsidP="00734666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3754" w:type="dxa"/>
            <w:tcBorders>
              <w:top w:val="double" w:sz="6" w:space="0" w:color="auto"/>
              <w:left w:val="nil"/>
              <w:bottom w:val="single" w:sz="4" w:space="0" w:color="000000"/>
              <w:right w:val="nil"/>
            </w:tcBorders>
          </w:tcPr>
          <w:p w:rsidR="009B0FB2" w:rsidRPr="006757C2" w:rsidRDefault="007D3BE6" w:rsidP="0010641F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Inclu</w:t>
            </w:r>
            <w:r w:rsidR="009420FD"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ded</w:t>
            </w:r>
            <w:r w:rsidR="009B0FB2"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 xml:space="preserve"> (n=</w:t>
            </w:r>
            <w:r w:rsidR="00D810E9"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1953</w:t>
            </w:r>
            <w:r w:rsidR="009B0FB2"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double" w:sz="6" w:space="0" w:color="auto"/>
              <w:left w:val="nil"/>
              <w:bottom w:val="single" w:sz="4" w:space="0" w:color="000000"/>
              <w:right w:val="nil"/>
            </w:tcBorders>
          </w:tcPr>
          <w:p w:rsidR="0010641F" w:rsidRPr="006757C2" w:rsidRDefault="007D3BE6" w:rsidP="0010641F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Exclu</w:t>
            </w:r>
            <w:r w:rsidR="009420FD"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ded</w:t>
            </w:r>
            <w:r w:rsidR="009B0FB2"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 xml:space="preserve"> (n=</w:t>
            </w:r>
            <w:r w:rsidR="0051109A"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1126</w:t>
            </w:r>
            <w:r w:rsidR="009B0FB2"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double" w:sz="6" w:space="0" w:color="auto"/>
              <w:left w:val="nil"/>
              <w:bottom w:val="single" w:sz="4" w:space="0" w:color="000000"/>
              <w:right w:val="nil"/>
            </w:tcBorders>
          </w:tcPr>
          <w:p w:rsidR="0010641F" w:rsidRPr="006757C2" w:rsidRDefault="007D3BE6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p-value</w:t>
            </w: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734666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Demographic features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10641F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10641F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Age, years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51109A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72.72</w:t>
            </w:r>
            <w:r w:rsidRPr="00F940EC"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±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0.17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51109A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74.8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7</w:t>
            </w:r>
            <w:r w:rsidRPr="00F940EC"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±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0.19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D50459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&lt;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0.0001*</w:t>
            </w: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Race</w:t>
            </w:r>
            <w:r w:rsidR="009420FD">
              <w:rPr>
                <w:rFonts w:ascii="Times New Roman" w:hAnsi="Times New Roman"/>
                <w:color w:val="000000"/>
                <w:sz w:val="24"/>
                <w:szCs w:val="24"/>
              </w:rPr>
              <w:t>/ethnicity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8245FB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8245FB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51109A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&lt;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0.0001*</w:t>
            </w: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200" w:firstLine="48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Mexican American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51109A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194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3.3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51109A" w:rsidP="008245FB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125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5.4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200" w:firstLine="48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Non-Hispanic White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A4661A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1266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84.7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A4661A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522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72.5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200" w:firstLine="48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Non-Hispanic Black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A4661A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297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7.1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A4661A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187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10.9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200" w:firstLine="48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Other Hispanic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51109A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150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2.5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51109A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84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3.6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200" w:firstLine="48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Other </w:t>
            </w:r>
            <w:r w:rsidR="009420FD">
              <w:rPr>
                <w:rFonts w:ascii="Times New Roman" w:hAnsi="Times New Roman"/>
                <w:color w:val="000000"/>
                <w:sz w:val="24"/>
                <w:szCs w:val="24"/>
              </w:rPr>
              <w:t>r</w:t>
            </w: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ace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A4661A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46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2.4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A4661A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57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7.6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Marital status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8245FB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8245FB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881218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&lt;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0.0001*</w:t>
            </w: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200" w:firstLine="48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Married/Living with partner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881218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1189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64.9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881218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445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47.9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200" w:firstLine="48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Widowed/Divorced/Separated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881218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696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32.4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881218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482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48.6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200" w:firstLine="48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Never married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881218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68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2.7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881218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47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3.6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BMI</w:t>
            </w:r>
            <w:r w:rsidRPr="006757C2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1,2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8245FB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8245FB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B85614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&lt;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0.0001*</w:t>
            </w: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200" w:firstLine="48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Underweight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647CAA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25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1.4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821722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16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1.7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200" w:firstLine="48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Overweight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821722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769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38.6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821722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303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30.0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200" w:firstLine="48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Obese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821722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632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31.9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821722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370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38.6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200" w:firstLine="48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Normal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821722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513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27.5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821722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216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23.2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leftChars="100" w:left="234" w:hangingChars="6" w:hanging="14"/>
              <w:rPr>
                <w:rFonts w:ascii="Times New Roman" w:eastAsia="DFKai-SB" w:hAnsi="Times New Roman"/>
                <w:color w:val="000000"/>
                <w:kern w:val="2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Family income/poverty ratio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51109A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2.98</w:t>
            </w:r>
            <w:r w:rsidRPr="00F940EC"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±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0.05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51109A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2.30</w:t>
            </w:r>
            <w:r w:rsidRPr="00F940EC"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±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0.06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D50459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&lt;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0.0001*</w:t>
            </w: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Education</w:t>
            </w:r>
            <w:r w:rsidRPr="006757C2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8245FB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6B77E1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&lt;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0.0001*</w:t>
            </w: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200" w:firstLine="48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Less than 9th grade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6B77E1" w:rsidP="008245FB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318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8.9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6B77E1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258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19.2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200" w:firstLine="48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9-11th grade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6B77E1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305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13.6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6B77E1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203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18.6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200" w:firstLine="48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High school grad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6B77E1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495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27.4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6B77E1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211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25.8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200" w:firstLine="48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Some college or AA degree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6B77E1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434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24.9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6B77E1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189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23.1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200" w:firstLine="48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College graduate or above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6B77E1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399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25.1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6B77E1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108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13.0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Health insurance status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8245FB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8245FB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373951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0.09</w:t>
            </w: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200" w:firstLine="48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Covered by health insurance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373951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1900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98.5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373951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935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97.4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200" w:firstLine="48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Not covered by health insurance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373951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53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1.5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8B63E9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40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2.6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734666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Family/personal medical history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10641F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10641F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Hormone replacement therapy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8B63E9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406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26.6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8B63E9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106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15.3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8B63E9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&lt;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0.0001*</w:t>
            </w: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Close relative had asthma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8B63E9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256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13.2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8B63E9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121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13.4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8B63E9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0.02*</w:t>
            </w: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Close relative had diabetes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ED15C6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683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33.8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ED15C6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351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36.8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ED15C6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&lt;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0.0001*</w:t>
            </w: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Close relative had heart attack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ED15C6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242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14.2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ED15C6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127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15.5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ED15C6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0.0003*</w:t>
            </w: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Close relative had osteoporosis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AC12EB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174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11.0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AC12EB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54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8.2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AC12EB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0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.16</w:t>
            </w: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Hospitalization</w:t>
            </w:r>
            <w:r w:rsidRPr="006757C2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8245FB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8245FB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AC12EB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&lt;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0.0001*</w:t>
            </w: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200" w:firstLine="48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&gt;3 times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B67A03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7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(0.4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B67A03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23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2.2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200" w:firstLine="48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&lt;</w:t>
            </w:r>
            <w:bookmarkStart w:id="2" w:name="_GoBack"/>
            <w:bookmarkEnd w:id="2"/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3 times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B67A03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322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16.5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B67A03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284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28.4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200" w:firstLine="48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No hospitalization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B67A03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1623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83.1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B67A03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667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69.3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10641F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Mental health consultation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0E443B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34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1.8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0E443B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55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5.5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B67A03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&lt;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0.0001*</w:t>
            </w: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Osteoporosis</w:t>
            </w:r>
            <w:r w:rsidRPr="006757C2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79467D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7(0.3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79467D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14(1.8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0E443B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&lt;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0.0001*</w:t>
            </w:r>
          </w:p>
        </w:tc>
      </w:tr>
      <w:tr w:rsidR="0010641F" w:rsidRPr="006757C2" w:rsidTr="00F303A7">
        <w:trPr>
          <w:trHeight w:val="315"/>
        </w:trPr>
        <w:tc>
          <w:tcPr>
            <w:tcW w:w="3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Fracture</w:t>
            </w:r>
          </w:p>
        </w:tc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79467D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264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14.4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79467D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152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17.8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nil"/>
              <w:right w:val="nil"/>
            </w:tcBorders>
          </w:tcPr>
          <w:p w:rsidR="0010641F" w:rsidRPr="006757C2" w:rsidRDefault="0079467D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0.06</w:t>
            </w:r>
          </w:p>
        </w:tc>
      </w:tr>
      <w:tr w:rsidR="0010641F" w:rsidRPr="006757C2" w:rsidTr="00F303A7">
        <w:trPr>
          <w:trHeight w:val="330"/>
        </w:trPr>
        <w:tc>
          <w:tcPr>
            <w:tcW w:w="392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0641F" w:rsidRPr="006757C2" w:rsidRDefault="0010641F" w:rsidP="006757C2">
            <w:pPr>
              <w:ind w:firstLineChars="100" w:firstLine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7C2">
              <w:rPr>
                <w:rFonts w:ascii="Times New Roman" w:hAnsi="Times New Roman"/>
                <w:color w:val="000000"/>
                <w:sz w:val="24"/>
                <w:szCs w:val="24"/>
              </w:rPr>
              <w:t>Steroid usage</w:t>
            </w:r>
            <w:r w:rsidRPr="006757C2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3754" w:type="dxa"/>
            <w:tcBorders>
              <w:top w:val="nil"/>
              <w:left w:val="nil"/>
              <w:bottom w:val="double" w:sz="6" w:space="0" w:color="auto"/>
              <w:right w:val="nil"/>
            </w:tcBorders>
          </w:tcPr>
          <w:p w:rsidR="0010641F" w:rsidRPr="006757C2" w:rsidRDefault="00873B59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109(6.4)</w:t>
            </w:r>
          </w:p>
        </w:tc>
        <w:tc>
          <w:tcPr>
            <w:tcW w:w="2970" w:type="dxa"/>
            <w:tcBorders>
              <w:top w:val="nil"/>
              <w:left w:val="nil"/>
              <w:bottom w:val="double" w:sz="6" w:space="0" w:color="auto"/>
              <w:right w:val="nil"/>
            </w:tcBorders>
          </w:tcPr>
          <w:p w:rsidR="0010641F" w:rsidRPr="006757C2" w:rsidRDefault="00873B59" w:rsidP="008245FB">
            <w:pP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83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10.1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362" w:type="dxa"/>
            <w:tcBorders>
              <w:top w:val="nil"/>
              <w:left w:val="nil"/>
              <w:bottom w:val="double" w:sz="6" w:space="0" w:color="auto"/>
              <w:right w:val="nil"/>
            </w:tcBorders>
          </w:tcPr>
          <w:p w:rsidR="0010641F" w:rsidRPr="006757C2" w:rsidRDefault="00D84E2A" w:rsidP="002958E3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eastAsia="zh-TW"/>
              </w:rPr>
              <w:t>&lt;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eastAsia="zh-TW"/>
              </w:rPr>
              <w:t>0.0001*</w:t>
            </w:r>
          </w:p>
        </w:tc>
      </w:tr>
    </w:tbl>
    <w:p w:rsidR="006757C2" w:rsidRPr="006757C2" w:rsidRDefault="006757C2" w:rsidP="00622751">
      <w:pPr>
        <w:pStyle w:val="a9"/>
        <w:numPr>
          <w:ilvl w:val="0"/>
          <w:numId w:val="4"/>
        </w:numPr>
        <w:spacing w:after="0" w:line="240" w:lineRule="auto"/>
        <w:contextualSpacing w:val="0"/>
        <w:rPr>
          <w:rFonts w:ascii="Times New Roman" w:eastAsia="DFKai-SB" w:hAnsi="Times New Roman"/>
          <w:sz w:val="24"/>
          <w:szCs w:val="24"/>
        </w:rPr>
      </w:pPr>
      <w:r w:rsidRPr="006757C2">
        <w:rPr>
          <w:rFonts w:ascii="Times New Roman" w:eastAsia="DFKai-SB" w:hAnsi="Times New Roman"/>
          <w:sz w:val="24"/>
          <w:szCs w:val="24"/>
        </w:rPr>
        <w:t xml:space="preserve">Summation of percentage is not equal to 100% due to missing data. </w:t>
      </w:r>
      <w:bookmarkEnd w:id="0"/>
      <w:bookmarkEnd w:id="1"/>
    </w:p>
    <w:p w:rsidR="006757C2" w:rsidRPr="006757C2" w:rsidRDefault="006757C2" w:rsidP="00622751">
      <w:pPr>
        <w:pStyle w:val="a9"/>
        <w:numPr>
          <w:ilvl w:val="0"/>
          <w:numId w:val="4"/>
        </w:numPr>
        <w:spacing w:after="0" w:line="240" w:lineRule="auto"/>
        <w:contextualSpacing w:val="0"/>
        <w:rPr>
          <w:rFonts w:ascii="Times New Roman" w:eastAsia="DFKai-SB" w:hAnsi="Times New Roman"/>
          <w:sz w:val="24"/>
          <w:szCs w:val="24"/>
        </w:rPr>
      </w:pPr>
      <w:r w:rsidRPr="006757C2">
        <w:rPr>
          <w:rFonts w:ascii="Times New Roman" w:eastAsia="DFKai-SB" w:hAnsi="Times New Roman"/>
          <w:sz w:val="24"/>
          <w:szCs w:val="24"/>
        </w:rPr>
        <w:t>Four classifications of BMI are defined as: underweight (BMI&lt;18.5 Kg/m2), normal (18.5~24.9 Kg/m2), overweight (25~29.9 Kg/m2), obese (≥30.0 Kg/m2).</w:t>
      </w:r>
    </w:p>
    <w:p w:rsidR="0082722B" w:rsidRPr="00F02C7C" w:rsidRDefault="006757C2" w:rsidP="006757C2">
      <w:pPr>
        <w:rPr>
          <w:rFonts w:ascii="Times New Roman" w:hAnsi="Times New Roman"/>
          <w:sz w:val="24"/>
          <w:szCs w:val="24"/>
        </w:rPr>
      </w:pPr>
      <w:bookmarkStart w:id="3" w:name="OLE_LINK109"/>
      <w:bookmarkStart w:id="4" w:name="OLE_LINK110"/>
      <w:bookmarkStart w:id="5" w:name="OLE_LINK111"/>
      <w:r w:rsidRPr="006757C2">
        <w:rPr>
          <w:rFonts w:ascii="Times New Roman" w:eastAsia="DFKai-SB" w:hAnsi="Times New Roman"/>
          <w:sz w:val="24"/>
          <w:szCs w:val="24"/>
        </w:rPr>
        <w:t>Asterisk indicates statistical difference between groups, p &lt; 0.05.</w:t>
      </w:r>
      <w:bookmarkEnd w:id="3"/>
      <w:bookmarkEnd w:id="4"/>
      <w:bookmarkEnd w:id="5"/>
      <w:r w:rsidR="0082722B" w:rsidRPr="006757C2">
        <w:rPr>
          <w:rFonts w:ascii="Times New Roman" w:hAnsi="Times New Roman"/>
          <w:sz w:val="24"/>
          <w:szCs w:val="24"/>
        </w:rPr>
        <w:t xml:space="preserve">                </w:t>
      </w:r>
      <w:r w:rsidR="0082722B" w:rsidRPr="00F02C7C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</w:t>
      </w:r>
    </w:p>
    <w:sectPr w:rsidR="0082722B" w:rsidRPr="00F02C7C" w:rsidSect="000D2910">
      <w:pgSz w:w="16839" w:h="11907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A1AB9" w:rsidRDefault="00DA1AB9" w:rsidP="00F8357C">
      <w:pPr>
        <w:spacing w:after="0" w:line="240" w:lineRule="auto"/>
      </w:pPr>
      <w:r>
        <w:separator/>
      </w:r>
    </w:p>
  </w:endnote>
  <w:endnote w:type="continuationSeparator" w:id="0">
    <w:p w:rsidR="00DA1AB9" w:rsidRDefault="00DA1AB9" w:rsidP="00F835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hitney">
    <w:altName w:val="Arial Unicode MS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big5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SimSu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A1AB9" w:rsidRDefault="00DA1AB9" w:rsidP="00F8357C">
      <w:pPr>
        <w:spacing w:after="0" w:line="240" w:lineRule="auto"/>
      </w:pPr>
      <w:r>
        <w:separator/>
      </w:r>
    </w:p>
  </w:footnote>
  <w:footnote w:type="continuationSeparator" w:id="0">
    <w:p w:rsidR="00DA1AB9" w:rsidRDefault="00DA1AB9" w:rsidP="00F835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4D623B7E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>
    <w:nsid w:val="000D2AAB"/>
    <w:multiLevelType w:val="hybridMultilevel"/>
    <w:tmpl w:val="08E22F2C"/>
    <w:lvl w:ilvl="0" w:tplc="F828E24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vertAlign w:val="superscrip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12614B27"/>
    <w:multiLevelType w:val="hybridMultilevel"/>
    <w:tmpl w:val="92A6576A"/>
    <w:lvl w:ilvl="0" w:tplc="33022602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vertAlign w:val="superscrip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180D6557"/>
    <w:multiLevelType w:val="hybridMultilevel"/>
    <w:tmpl w:val="ED9E60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8D3285"/>
    <w:multiLevelType w:val="hybridMultilevel"/>
    <w:tmpl w:val="A1D4F3EE"/>
    <w:lvl w:ilvl="0" w:tplc="0C66E876">
      <w:start w:val="1"/>
      <w:numFmt w:val="decimal"/>
      <w:suff w:val="space"/>
      <w:lvlText w:val="%1."/>
      <w:lvlJc w:val="left"/>
      <w:pPr>
        <w:ind w:left="360" w:hanging="360"/>
      </w:pPr>
      <w:rPr>
        <w:rFonts w:eastAsia="PMingLiU" w:hint="default"/>
        <w:b w:val="0"/>
        <w:color w:val="000000"/>
        <w:vertAlign w:val="superscrip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5">
    <w:nsid w:val="4C366A07"/>
    <w:multiLevelType w:val="hybridMultilevel"/>
    <w:tmpl w:val="DAFEE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1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riterlee@myottmail.com">
    <w15:presenceInfo w15:providerId="Windows Live" w15:userId="de0bc53eb9eafd23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TazNDczszQ2tDA0MTFU0lEKTi0uzszPAykwrAUAk6LfcSwAAAA="/>
  </w:docVars>
  <w:rsids>
    <w:rsidRoot w:val="0082722B"/>
    <w:rsid w:val="000009A8"/>
    <w:rsid w:val="00001CAD"/>
    <w:rsid w:val="0001647A"/>
    <w:rsid w:val="00017493"/>
    <w:rsid w:val="00023EA9"/>
    <w:rsid w:val="0002787F"/>
    <w:rsid w:val="000332E6"/>
    <w:rsid w:val="000433B0"/>
    <w:rsid w:val="00051DEB"/>
    <w:rsid w:val="0005270E"/>
    <w:rsid w:val="00053B19"/>
    <w:rsid w:val="00060322"/>
    <w:rsid w:val="00063254"/>
    <w:rsid w:val="00085F31"/>
    <w:rsid w:val="00086A14"/>
    <w:rsid w:val="000871EE"/>
    <w:rsid w:val="000944F5"/>
    <w:rsid w:val="000979AC"/>
    <w:rsid w:val="00097CA3"/>
    <w:rsid w:val="000A0296"/>
    <w:rsid w:val="000B3443"/>
    <w:rsid w:val="000B3F38"/>
    <w:rsid w:val="000B4937"/>
    <w:rsid w:val="000C79FE"/>
    <w:rsid w:val="000D2910"/>
    <w:rsid w:val="000E443B"/>
    <w:rsid w:val="000E63BE"/>
    <w:rsid w:val="000E6DF0"/>
    <w:rsid w:val="000F4B05"/>
    <w:rsid w:val="0010641F"/>
    <w:rsid w:val="001078D3"/>
    <w:rsid w:val="00110222"/>
    <w:rsid w:val="001206DE"/>
    <w:rsid w:val="00126C2F"/>
    <w:rsid w:val="00132F8C"/>
    <w:rsid w:val="00151179"/>
    <w:rsid w:val="00162DC8"/>
    <w:rsid w:val="00170B87"/>
    <w:rsid w:val="00175C4A"/>
    <w:rsid w:val="001830D0"/>
    <w:rsid w:val="00193B47"/>
    <w:rsid w:val="00196680"/>
    <w:rsid w:val="001A638F"/>
    <w:rsid w:val="001B00FC"/>
    <w:rsid w:val="001B62F8"/>
    <w:rsid w:val="001B6850"/>
    <w:rsid w:val="001C3D35"/>
    <w:rsid w:val="001C571F"/>
    <w:rsid w:val="001C67C3"/>
    <w:rsid w:val="001D310C"/>
    <w:rsid w:val="001E07DF"/>
    <w:rsid w:val="001F117C"/>
    <w:rsid w:val="001F1691"/>
    <w:rsid w:val="00204208"/>
    <w:rsid w:val="002065E1"/>
    <w:rsid w:val="0021152F"/>
    <w:rsid w:val="0021511F"/>
    <w:rsid w:val="00221294"/>
    <w:rsid w:val="002230EE"/>
    <w:rsid w:val="00225BAF"/>
    <w:rsid w:val="002415C1"/>
    <w:rsid w:val="0024659E"/>
    <w:rsid w:val="00246C2A"/>
    <w:rsid w:val="00251927"/>
    <w:rsid w:val="00256A6A"/>
    <w:rsid w:val="00256D26"/>
    <w:rsid w:val="002617B8"/>
    <w:rsid w:val="002678D4"/>
    <w:rsid w:val="002747DA"/>
    <w:rsid w:val="00290002"/>
    <w:rsid w:val="002958E3"/>
    <w:rsid w:val="002A6AC3"/>
    <w:rsid w:val="002C0763"/>
    <w:rsid w:val="002D08D7"/>
    <w:rsid w:val="002E2BFE"/>
    <w:rsid w:val="002F1506"/>
    <w:rsid w:val="003010CF"/>
    <w:rsid w:val="00302470"/>
    <w:rsid w:val="00303900"/>
    <w:rsid w:val="00310749"/>
    <w:rsid w:val="00325ACD"/>
    <w:rsid w:val="00327840"/>
    <w:rsid w:val="0033495B"/>
    <w:rsid w:val="003367EF"/>
    <w:rsid w:val="0034240E"/>
    <w:rsid w:val="0034794D"/>
    <w:rsid w:val="00350520"/>
    <w:rsid w:val="00352FDC"/>
    <w:rsid w:val="00354AA1"/>
    <w:rsid w:val="00366744"/>
    <w:rsid w:val="00373951"/>
    <w:rsid w:val="00386070"/>
    <w:rsid w:val="00390A7A"/>
    <w:rsid w:val="003939B6"/>
    <w:rsid w:val="00393F79"/>
    <w:rsid w:val="00397978"/>
    <w:rsid w:val="003A1014"/>
    <w:rsid w:val="003A3C6C"/>
    <w:rsid w:val="003A3E74"/>
    <w:rsid w:val="003B0451"/>
    <w:rsid w:val="003B088A"/>
    <w:rsid w:val="003C182A"/>
    <w:rsid w:val="003C2E1C"/>
    <w:rsid w:val="003C4E23"/>
    <w:rsid w:val="003D1763"/>
    <w:rsid w:val="003D3DC0"/>
    <w:rsid w:val="003D432B"/>
    <w:rsid w:val="003D6C9A"/>
    <w:rsid w:val="003D7C9D"/>
    <w:rsid w:val="003E250C"/>
    <w:rsid w:val="003E2EB7"/>
    <w:rsid w:val="003F754D"/>
    <w:rsid w:val="00403770"/>
    <w:rsid w:val="0041114B"/>
    <w:rsid w:val="00421FA9"/>
    <w:rsid w:val="00422519"/>
    <w:rsid w:val="0043377A"/>
    <w:rsid w:val="00443FC1"/>
    <w:rsid w:val="00445CFA"/>
    <w:rsid w:val="00466657"/>
    <w:rsid w:val="00467CB5"/>
    <w:rsid w:val="0048737C"/>
    <w:rsid w:val="00490667"/>
    <w:rsid w:val="004A29BE"/>
    <w:rsid w:val="004A71D0"/>
    <w:rsid w:val="004B350C"/>
    <w:rsid w:val="004B381B"/>
    <w:rsid w:val="004B58FC"/>
    <w:rsid w:val="004B7423"/>
    <w:rsid w:val="004B7753"/>
    <w:rsid w:val="004C1E48"/>
    <w:rsid w:val="004D10E1"/>
    <w:rsid w:val="004D38EB"/>
    <w:rsid w:val="004D64D3"/>
    <w:rsid w:val="004F0FBF"/>
    <w:rsid w:val="004F6A46"/>
    <w:rsid w:val="00501AB3"/>
    <w:rsid w:val="005028F3"/>
    <w:rsid w:val="00504D78"/>
    <w:rsid w:val="0051109A"/>
    <w:rsid w:val="00511E55"/>
    <w:rsid w:val="0052293C"/>
    <w:rsid w:val="00530BF4"/>
    <w:rsid w:val="005325FE"/>
    <w:rsid w:val="00541CA2"/>
    <w:rsid w:val="0054457B"/>
    <w:rsid w:val="00545068"/>
    <w:rsid w:val="00546463"/>
    <w:rsid w:val="005506B7"/>
    <w:rsid w:val="005574E7"/>
    <w:rsid w:val="00566161"/>
    <w:rsid w:val="00572905"/>
    <w:rsid w:val="00572E5A"/>
    <w:rsid w:val="00574B4B"/>
    <w:rsid w:val="0058256D"/>
    <w:rsid w:val="00582F16"/>
    <w:rsid w:val="005836C1"/>
    <w:rsid w:val="005A325F"/>
    <w:rsid w:val="005B0BC1"/>
    <w:rsid w:val="005B5B9B"/>
    <w:rsid w:val="005D79CB"/>
    <w:rsid w:val="005D7D49"/>
    <w:rsid w:val="005E6620"/>
    <w:rsid w:val="005F0FE6"/>
    <w:rsid w:val="005F1737"/>
    <w:rsid w:val="005F5E65"/>
    <w:rsid w:val="00622751"/>
    <w:rsid w:val="00626AEE"/>
    <w:rsid w:val="00626B47"/>
    <w:rsid w:val="00631FF5"/>
    <w:rsid w:val="00634ADF"/>
    <w:rsid w:val="00647CAA"/>
    <w:rsid w:val="00651D52"/>
    <w:rsid w:val="0065755B"/>
    <w:rsid w:val="00657BC8"/>
    <w:rsid w:val="00661A77"/>
    <w:rsid w:val="00663871"/>
    <w:rsid w:val="00671BD2"/>
    <w:rsid w:val="006745AE"/>
    <w:rsid w:val="00675405"/>
    <w:rsid w:val="006757C2"/>
    <w:rsid w:val="00682C7B"/>
    <w:rsid w:val="00690864"/>
    <w:rsid w:val="006919C4"/>
    <w:rsid w:val="00697429"/>
    <w:rsid w:val="006A07CF"/>
    <w:rsid w:val="006B4F55"/>
    <w:rsid w:val="006B715A"/>
    <w:rsid w:val="006B77E1"/>
    <w:rsid w:val="006C31EA"/>
    <w:rsid w:val="006C7B70"/>
    <w:rsid w:val="006D3216"/>
    <w:rsid w:val="006D75EC"/>
    <w:rsid w:val="006E0735"/>
    <w:rsid w:val="006E7F2B"/>
    <w:rsid w:val="006F072D"/>
    <w:rsid w:val="006F0ECE"/>
    <w:rsid w:val="006F3BFB"/>
    <w:rsid w:val="006F6E85"/>
    <w:rsid w:val="00702CBC"/>
    <w:rsid w:val="007316C6"/>
    <w:rsid w:val="00734183"/>
    <w:rsid w:val="00734666"/>
    <w:rsid w:val="00744E0E"/>
    <w:rsid w:val="00762A4B"/>
    <w:rsid w:val="00766BAF"/>
    <w:rsid w:val="00774F18"/>
    <w:rsid w:val="007756C2"/>
    <w:rsid w:val="0078067F"/>
    <w:rsid w:val="0079467D"/>
    <w:rsid w:val="00795E19"/>
    <w:rsid w:val="007A435C"/>
    <w:rsid w:val="007A6BFE"/>
    <w:rsid w:val="007B0018"/>
    <w:rsid w:val="007B0B9D"/>
    <w:rsid w:val="007B31ED"/>
    <w:rsid w:val="007C291B"/>
    <w:rsid w:val="007D1557"/>
    <w:rsid w:val="007D3BE6"/>
    <w:rsid w:val="007D4BD2"/>
    <w:rsid w:val="007E2F63"/>
    <w:rsid w:val="007E6526"/>
    <w:rsid w:val="007E663E"/>
    <w:rsid w:val="007F46C6"/>
    <w:rsid w:val="008008B8"/>
    <w:rsid w:val="00801B9E"/>
    <w:rsid w:val="00805207"/>
    <w:rsid w:val="00806EAA"/>
    <w:rsid w:val="00821177"/>
    <w:rsid w:val="00821722"/>
    <w:rsid w:val="0082220F"/>
    <w:rsid w:val="008245FB"/>
    <w:rsid w:val="00826970"/>
    <w:rsid w:val="0082722B"/>
    <w:rsid w:val="008600B8"/>
    <w:rsid w:val="008648A2"/>
    <w:rsid w:val="008704FC"/>
    <w:rsid w:val="0087334D"/>
    <w:rsid w:val="00873B59"/>
    <w:rsid w:val="0087603B"/>
    <w:rsid w:val="00876E69"/>
    <w:rsid w:val="00881218"/>
    <w:rsid w:val="00895BE8"/>
    <w:rsid w:val="008A1438"/>
    <w:rsid w:val="008A7AFC"/>
    <w:rsid w:val="008A7CC4"/>
    <w:rsid w:val="008B0BD2"/>
    <w:rsid w:val="008B63E9"/>
    <w:rsid w:val="008C2A6F"/>
    <w:rsid w:val="008E0D64"/>
    <w:rsid w:val="008F00AF"/>
    <w:rsid w:val="008F339B"/>
    <w:rsid w:val="008F3736"/>
    <w:rsid w:val="008F7EEB"/>
    <w:rsid w:val="00900878"/>
    <w:rsid w:val="009023EA"/>
    <w:rsid w:val="00904145"/>
    <w:rsid w:val="00904307"/>
    <w:rsid w:val="009146F8"/>
    <w:rsid w:val="009302A3"/>
    <w:rsid w:val="0093309C"/>
    <w:rsid w:val="00934F19"/>
    <w:rsid w:val="009400C7"/>
    <w:rsid w:val="00940BE2"/>
    <w:rsid w:val="009420FD"/>
    <w:rsid w:val="00944A99"/>
    <w:rsid w:val="00946C2E"/>
    <w:rsid w:val="009532AB"/>
    <w:rsid w:val="00956C53"/>
    <w:rsid w:val="0096017D"/>
    <w:rsid w:val="00972A26"/>
    <w:rsid w:val="00975398"/>
    <w:rsid w:val="00982E28"/>
    <w:rsid w:val="009908E6"/>
    <w:rsid w:val="009909A7"/>
    <w:rsid w:val="00992D76"/>
    <w:rsid w:val="009A6D8F"/>
    <w:rsid w:val="009B0FB2"/>
    <w:rsid w:val="009B247B"/>
    <w:rsid w:val="009B311F"/>
    <w:rsid w:val="009B3F67"/>
    <w:rsid w:val="009B46AD"/>
    <w:rsid w:val="009B4C8E"/>
    <w:rsid w:val="009C4520"/>
    <w:rsid w:val="009D7A28"/>
    <w:rsid w:val="009E437F"/>
    <w:rsid w:val="009E7D61"/>
    <w:rsid w:val="009F2445"/>
    <w:rsid w:val="00A01C49"/>
    <w:rsid w:val="00A15A7F"/>
    <w:rsid w:val="00A20561"/>
    <w:rsid w:val="00A31F2A"/>
    <w:rsid w:val="00A460C4"/>
    <w:rsid w:val="00A4661A"/>
    <w:rsid w:val="00A46873"/>
    <w:rsid w:val="00A54D5C"/>
    <w:rsid w:val="00A57230"/>
    <w:rsid w:val="00A730E6"/>
    <w:rsid w:val="00A836C8"/>
    <w:rsid w:val="00A849C8"/>
    <w:rsid w:val="00A85F49"/>
    <w:rsid w:val="00A94823"/>
    <w:rsid w:val="00AA3B72"/>
    <w:rsid w:val="00AB4CC1"/>
    <w:rsid w:val="00AB6617"/>
    <w:rsid w:val="00AC09CF"/>
    <w:rsid w:val="00AC12EB"/>
    <w:rsid w:val="00AC1763"/>
    <w:rsid w:val="00AD034F"/>
    <w:rsid w:val="00AD0D2F"/>
    <w:rsid w:val="00AD1DF5"/>
    <w:rsid w:val="00AD7AC0"/>
    <w:rsid w:val="00AF139A"/>
    <w:rsid w:val="00B01B04"/>
    <w:rsid w:val="00B04FB1"/>
    <w:rsid w:val="00B05234"/>
    <w:rsid w:val="00B055E3"/>
    <w:rsid w:val="00B074A6"/>
    <w:rsid w:val="00B127FA"/>
    <w:rsid w:val="00B1488F"/>
    <w:rsid w:val="00B15A62"/>
    <w:rsid w:val="00B27631"/>
    <w:rsid w:val="00B35E00"/>
    <w:rsid w:val="00B642B0"/>
    <w:rsid w:val="00B67A03"/>
    <w:rsid w:val="00B73B34"/>
    <w:rsid w:val="00B80733"/>
    <w:rsid w:val="00B85614"/>
    <w:rsid w:val="00B90508"/>
    <w:rsid w:val="00B925D3"/>
    <w:rsid w:val="00B9472E"/>
    <w:rsid w:val="00BA46E6"/>
    <w:rsid w:val="00BB1261"/>
    <w:rsid w:val="00BB382D"/>
    <w:rsid w:val="00BC4F44"/>
    <w:rsid w:val="00BC70A3"/>
    <w:rsid w:val="00BC7B43"/>
    <w:rsid w:val="00BD5760"/>
    <w:rsid w:val="00BE4DAC"/>
    <w:rsid w:val="00BF4BC5"/>
    <w:rsid w:val="00BF70F7"/>
    <w:rsid w:val="00C02EFE"/>
    <w:rsid w:val="00C10B27"/>
    <w:rsid w:val="00C25714"/>
    <w:rsid w:val="00C51B3F"/>
    <w:rsid w:val="00C52995"/>
    <w:rsid w:val="00C529E8"/>
    <w:rsid w:val="00C52CF6"/>
    <w:rsid w:val="00C55D9D"/>
    <w:rsid w:val="00C61D43"/>
    <w:rsid w:val="00C64D34"/>
    <w:rsid w:val="00C729AA"/>
    <w:rsid w:val="00C77941"/>
    <w:rsid w:val="00C77E5C"/>
    <w:rsid w:val="00C82BDA"/>
    <w:rsid w:val="00C83F2F"/>
    <w:rsid w:val="00C86CF0"/>
    <w:rsid w:val="00C9369F"/>
    <w:rsid w:val="00CB13E7"/>
    <w:rsid w:val="00CB4189"/>
    <w:rsid w:val="00CB6B56"/>
    <w:rsid w:val="00CC2128"/>
    <w:rsid w:val="00CD0B2E"/>
    <w:rsid w:val="00CD5D3E"/>
    <w:rsid w:val="00CE568F"/>
    <w:rsid w:val="00CF06C9"/>
    <w:rsid w:val="00CF623D"/>
    <w:rsid w:val="00CF6C4D"/>
    <w:rsid w:val="00D03E9D"/>
    <w:rsid w:val="00D046B5"/>
    <w:rsid w:val="00D12496"/>
    <w:rsid w:val="00D15EC5"/>
    <w:rsid w:val="00D209F2"/>
    <w:rsid w:val="00D27323"/>
    <w:rsid w:val="00D309CD"/>
    <w:rsid w:val="00D322B3"/>
    <w:rsid w:val="00D331DE"/>
    <w:rsid w:val="00D4209C"/>
    <w:rsid w:val="00D50459"/>
    <w:rsid w:val="00D511EA"/>
    <w:rsid w:val="00D61DE7"/>
    <w:rsid w:val="00D635B3"/>
    <w:rsid w:val="00D70F5E"/>
    <w:rsid w:val="00D75AAF"/>
    <w:rsid w:val="00D75C6F"/>
    <w:rsid w:val="00D761CA"/>
    <w:rsid w:val="00D810E9"/>
    <w:rsid w:val="00D81509"/>
    <w:rsid w:val="00D84E2A"/>
    <w:rsid w:val="00D85AE6"/>
    <w:rsid w:val="00D90BC9"/>
    <w:rsid w:val="00D91909"/>
    <w:rsid w:val="00D94C06"/>
    <w:rsid w:val="00DA1AB9"/>
    <w:rsid w:val="00DA47A4"/>
    <w:rsid w:val="00DB0650"/>
    <w:rsid w:val="00DB3416"/>
    <w:rsid w:val="00DB3D42"/>
    <w:rsid w:val="00DB411A"/>
    <w:rsid w:val="00DC0F7B"/>
    <w:rsid w:val="00DC5602"/>
    <w:rsid w:val="00DD4315"/>
    <w:rsid w:val="00DF6A46"/>
    <w:rsid w:val="00E03BFC"/>
    <w:rsid w:val="00E11C76"/>
    <w:rsid w:val="00E23555"/>
    <w:rsid w:val="00E33919"/>
    <w:rsid w:val="00E34CA7"/>
    <w:rsid w:val="00E3636F"/>
    <w:rsid w:val="00E656FB"/>
    <w:rsid w:val="00E679A8"/>
    <w:rsid w:val="00E70FD7"/>
    <w:rsid w:val="00E77C35"/>
    <w:rsid w:val="00E82C7F"/>
    <w:rsid w:val="00E83D2F"/>
    <w:rsid w:val="00E91F10"/>
    <w:rsid w:val="00E925E1"/>
    <w:rsid w:val="00E94152"/>
    <w:rsid w:val="00E9618F"/>
    <w:rsid w:val="00EB3DA8"/>
    <w:rsid w:val="00EB5181"/>
    <w:rsid w:val="00EB79FB"/>
    <w:rsid w:val="00EC0AF4"/>
    <w:rsid w:val="00EC750F"/>
    <w:rsid w:val="00ED0EFC"/>
    <w:rsid w:val="00ED15C6"/>
    <w:rsid w:val="00ED53CD"/>
    <w:rsid w:val="00EE29BC"/>
    <w:rsid w:val="00EE6C8F"/>
    <w:rsid w:val="00EE6E10"/>
    <w:rsid w:val="00EF4CE4"/>
    <w:rsid w:val="00F02C7C"/>
    <w:rsid w:val="00F02E71"/>
    <w:rsid w:val="00F050F5"/>
    <w:rsid w:val="00F12406"/>
    <w:rsid w:val="00F303A7"/>
    <w:rsid w:val="00F44A41"/>
    <w:rsid w:val="00F61EC0"/>
    <w:rsid w:val="00F6255F"/>
    <w:rsid w:val="00F629F2"/>
    <w:rsid w:val="00F70BD5"/>
    <w:rsid w:val="00F73270"/>
    <w:rsid w:val="00F8002E"/>
    <w:rsid w:val="00F8357C"/>
    <w:rsid w:val="00F86F1B"/>
    <w:rsid w:val="00F905EB"/>
    <w:rsid w:val="00F940EC"/>
    <w:rsid w:val="00F95241"/>
    <w:rsid w:val="00FA4578"/>
    <w:rsid w:val="00FA7CD9"/>
    <w:rsid w:val="00FB4B7F"/>
    <w:rsid w:val="00FD2158"/>
    <w:rsid w:val="00FE2D46"/>
    <w:rsid w:val="00FF0F28"/>
    <w:rsid w:val="00FF3CE6"/>
    <w:rsid w:val="00FF46F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PMingLiU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List Bulle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2" w:uiPriority="0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CD0B2E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0"/>
    <w:next w:val="a0"/>
    <w:link w:val="1Char"/>
    <w:uiPriority w:val="9"/>
    <w:qFormat/>
    <w:rsid w:val="006757C2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  <w:lang w:eastAsia="zh-TW"/>
    </w:rPr>
  </w:style>
  <w:style w:type="paragraph" w:styleId="2">
    <w:name w:val="heading 2"/>
    <w:basedOn w:val="a0"/>
    <w:next w:val="a0"/>
    <w:link w:val="2Char"/>
    <w:uiPriority w:val="99"/>
    <w:qFormat/>
    <w:rsid w:val="006757C2"/>
    <w:pPr>
      <w:keepNext/>
      <w:spacing w:after="0" w:line="240" w:lineRule="auto"/>
      <w:outlineLvl w:val="1"/>
    </w:pPr>
    <w:rPr>
      <w:rFonts w:ascii="Times New Roman" w:hAnsi="Times New Roman"/>
      <w:b/>
      <w:bCs/>
      <w:sz w:val="28"/>
      <w:szCs w:val="24"/>
      <w:lang w:eastAsia="zh-TW"/>
    </w:rPr>
  </w:style>
  <w:style w:type="paragraph" w:styleId="3">
    <w:name w:val="heading 3"/>
    <w:basedOn w:val="a0"/>
    <w:next w:val="a0"/>
    <w:link w:val="3Char"/>
    <w:uiPriority w:val="99"/>
    <w:qFormat/>
    <w:rsid w:val="006757C2"/>
    <w:pPr>
      <w:keepNext/>
      <w:spacing w:after="0" w:line="720" w:lineRule="auto"/>
      <w:outlineLvl w:val="2"/>
    </w:pPr>
    <w:rPr>
      <w:rFonts w:ascii="Arial" w:hAnsi="Arial"/>
      <w:b/>
      <w:bCs/>
      <w:sz w:val="36"/>
      <w:szCs w:val="36"/>
      <w:lang w:eastAsia="zh-TW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annotation reference"/>
    <w:basedOn w:val="a1"/>
    <w:uiPriority w:val="99"/>
    <w:semiHidden/>
    <w:unhideWhenUsed/>
    <w:rsid w:val="0082722B"/>
    <w:rPr>
      <w:sz w:val="18"/>
      <w:szCs w:val="18"/>
    </w:rPr>
  </w:style>
  <w:style w:type="paragraph" w:styleId="a5">
    <w:name w:val="annotation text"/>
    <w:basedOn w:val="a0"/>
    <w:link w:val="Char"/>
    <w:uiPriority w:val="99"/>
    <w:unhideWhenUsed/>
    <w:rsid w:val="0082722B"/>
    <w:pPr>
      <w:widowControl w:val="0"/>
      <w:spacing w:after="0" w:line="240" w:lineRule="auto"/>
    </w:pPr>
    <w:rPr>
      <w:rFonts w:ascii="Times New Roman" w:eastAsia="DFKai-SB" w:hAnsi="Times New Roman"/>
      <w:kern w:val="2"/>
      <w:sz w:val="24"/>
      <w:lang w:eastAsia="zh-CN"/>
    </w:rPr>
  </w:style>
  <w:style w:type="character" w:customStyle="1" w:styleId="Char">
    <w:name w:val="批注文字 Char"/>
    <w:basedOn w:val="a1"/>
    <w:link w:val="a5"/>
    <w:uiPriority w:val="99"/>
    <w:rsid w:val="0082722B"/>
    <w:rPr>
      <w:rFonts w:ascii="Times New Roman" w:eastAsia="DFKai-SB" w:hAnsi="Times New Roman" w:cs="Times New Roman"/>
      <w:kern w:val="2"/>
      <w:sz w:val="24"/>
      <w:lang w:eastAsia="zh-CN"/>
    </w:rPr>
  </w:style>
  <w:style w:type="paragraph" w:styleId="a6">
    <w:name w:val="Balloon Text"/>
    <w:basedOn w:val="a0"/>
    <w:link w:val="Char0"/>
    <w:uiPriority w:val="99"/>
    <w:semiHidden/>
    <w:unhideWhenUsed/>
    <w:rsid w:val="008272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0">
    <w:name w:val="批注框文本 Char"/>
    <w:basedOn w:val="a1"/>
    <w:link w:val="a6"/>
    <w:uiPriority w:val="99"/>
    <w:semiHidden/>
    <w:rsid w:val="0082722B"/>
    <w:rPr>
      <w:rFonts w:ascii="Tahoma" w:hAnsi="Tahoma" w:cs="Tahoma"/>
      <w:sz w:val="16"/>
      <w:szCs w:val="16"/>
    </w:rPr>
  </w:style>
  <w:style w:type="paragraph" w:styleId="a7">
    <w:name w:val="annotation subject"/>
    <w:basedOn w:val="a5"/>
    <w:next w:val="a5"/>
    <w:link w:val="Char1"/>
    <w:uiPriority w:val="99"/>
    <w:semiHidden/>
    <w:unhideWhenUsed/>
    <w:rsid w:val="00BF70F7"/>
    <w:pPr>
      <w:widowControl/>
      <w:spacing w:after="200"/>
    </w:pPr>
    <w:rPr>
      <w:rFonts w:ascii="Calibri" w:eastAsia="Calibri" w:hAnsi="Calibri"/>
      <w:b/>
      <w:bCs/>
      <w:kern w:val="0"/>
      <w:sz w:val="20"/>
      <w:szCs w:val="20"/>
      <w:lang w:eastAsia="en-US"/>
    </w:rPr>
  </w:style>
  <w:style w:type="character" w:customStyle="1" w:styleId="Char1">
    <w:name w:val="批注主题 Char"/>
    <w:basedOn w:val="Char"/>
    <w:link w:val="a7"/>
    <w:uiPriority w:val="99"/>
    <w:semiHidden/>
    <w:rsid w:val="00BF70F7"/>
    <w:rPr>
      <w:rFonts w:ascii="Times New Roman" w:eastAsia="DFKai-SB" w:hAnsi="Times New Roman" w:cs="Times New Roman"/>
      <w:b/>
      <w:bCs/>
      <w:kern w:val="2"/>
      <w:sz w:val="20"/>
      <w:szCs w:val="20"/>
      <w:lang w:eastAsia="zh-CN"/>
    </w:rPr>
  </w:style>
  <w:style w:type="paragraph" w:styleId="a8">
    <w:name w:val="Normal (Web)"/>
    <w:basedOn w:val="a0"/>
    <w:uiPriority w:val="99"/>
    <w:semiHidden/>
    <w:unhideWhenUsed/>
    <w:rsid w:val="00690864"/>
    <w:pPr>
      <w:spacing w:before="100" w:beforeAutospacing="1" w:after="100" w:afterAutospacing="1" w:line="240" w:lineRule="auto"/>
    </w:pPr>
    <w:rPr>
      <w:rFonts w:ascii="PMingLiU" w:hAnsi="PMingLiU" w:cs="PMingLiU"/>
      <w:sz w:val="24"/>
      <w:szCs w:val="24"/>
      <w:lang w:eastAsia="zh-TW"/>
    </w:rPr>
  </w:style>
  <w:style w:type="paragraph" w:styleId="a9">
    <w:name w:val="List Paragraph"/>
    <w:basedOn w:val="a0"/>
    <w:uiPriority w:val="34"/>
    <w:qFormat/>
    <w:rsid w:val="006919C4"/>
    <w:pPr>
      <w:ind w:left="720"/>
      <w:contextualSpacing/>
    </w:pPr>
  </w:style>
  <w:style w:type="character" w:styleId="aa">
    <w:name w:val="Hyperlink"/>
    <w:basedOn w:val="a1"/>
    <w:uiPriority w:val="99"/>
    <w:unhideWhenUsed/>
    <w:rsid w:val="00671BD2"/>
    <w:rPr>
      <w:color w:val="0000FF"/>
      <w:u w:val="single"/>
    </w:rPr>
  </w:style>
  <w:style w:type="character" w:customStyle="1" w:styleId="jrnl">
    <w:name w:val="jrnl"/>
    <w:basedOn w:val="a1"/>
    <w:rsid w:val="00E23555"/>
  </w:style>
  <w:style w:type="character" w:customStyle="1" w:styleId="apple-converted-space">
    <w:name w:val="apple-converted-space"/>
    <w:basedOn w:val="a1"/>
    <w:rsid w:val="00E23555"/>
  </w:style>
  <w:style w:type="character" w:styleId="ab">
    <w:name w:val="Emphasis"/>
    <w:basedOn w:val="a1"/>
    <w:uiPriority w:val="20"/>
    <w:qFormat/>
    <w:rsid w:val="00E23555"/>
    <w:rPr>
      <w:i/>
      <w:iCs/>
    </w:rPr>
  </w:style>
  <w:style w:type="paragraph" w:customStyle="1" w:styleId="bulletindent1">
    <w:name w:val="bulletindent1"/>
    <w:basedOn w:val="a0"/>
    <w:rsid w:val="00E23555"/>
    <w:pPr>
      <w:spacing w:before="100" w:beforeAutospacing="1" w:after="100" w:afterAutospacing="1" w:line="240" w:lineRule="auto"/>
    </w:pPr>
    <w:rPr>
      <w:rFonts w:ascii="PMingLiU" w:hAnsi="PMingLiU" w:cs="PMingLiU"/>
      <w:sz w:val="24"/>
      <w:szCs w:val="24"/>
      <w:lang w:eastAsia="zh-TW"/>
    </w:rPr>
  </w:style>
  <w:style w:type="paragraph" w:customStyle="1" w:styleId="bulletindent2">
    <w:name w:val="bulletindent2"/>
    <w:basedOn w:val="a0"/>
    <w:rsid w:val="00E23555"/>
    <w:pPr>
      <w:spacing w:before="100" w:beforeAutospacing="1" w:after="100" w:afterAutospacing="1" w:line="240" w:lineRule="auto"/>
    </w:pPr>
    <w:rPr>
      <w:rFonts w:ascii="PMingLiU" w:hAnsi="PMingLiU" w:cs="PMingLiU"/>
      <w:sz w:val="24"/>
      <w:szCs w:val="24"/>
      <w:lang w:eastAsia="zh-TW"/>
    </w:rPr>
  </w:style>
  <w:style w:type="paragraph" w:customStyle="1" w:styleId="Default">
    <w:name w:val="Default"/>
    <w:rsid w:val="00E23555"/>
    <w:pPr>
      <w:widowControl w:val="0"/>
      <w:autoSpaceDE w:val="0"/>
      <w:autoSpaceDN w:val="0"/>
      <w:adjustRightInd w:val="0"/>
    </w:pPr>
    <w:rPr>
      <w:rFonts w:ascii="Whitney" w:eastAsia="Whitney" w:cs="Whitney"/>
      <w:color w:val="000000"/>
      <w:sz w:val="24"/>
      <w:szCs w:val="24"/>
      <w:lang w:eastAsia="zh-TW"/>
    </w:rPr>
  </w:style>
  <w:style w:type="paragraph" w:styleId="ac">
    <w:name w:val="header"/>
    <w:basedOn w:val="a0"/>
    <w:link w:val="Char2"/>
    <w:unhideWhenUsed/>
    <w:rsid w:val="00F8357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Char2">
    <w:name w:val="页眉 Char"/>
    <w:basedOn w:val="a1"/>
    <w:link w:val="ac"/>
    <w:rsid w:val="00F8357C"/>
    <w:rPr>
      <w:sz w:val="20"/>
      <w:szCs w:val="20"/>
    </w:rPr>
  </w:style>
  <w:style w:type="paragraph" w:styleId="ad">
    <w:name w:val="footer"/>
    <w:basedOn w:val="a0"/>
    <w:link w:val="Char3"/>
    <w:unhideWhenUsed/>
    <w:rsid w:val="00F8357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Char3">
    <w:name w:val="页脚 Char"/>
    <w:basedOn w:val="a1"/>
    <w:link w:val="ad"/>
    <w:rsid w:val="00F8357C"/>
    <w:rPr>
      <w:sz w:val="20"/>
      <w:szCs w:val="20"/>
    </w:rPr>
  </w:style>
  <w:style w:type="character" w:customStyle="1" w:styleId="1Char">
    <w:name w:val="标题 1 Char"/>
    <w:basedOn w:val="a1"/>
    <w:link w:val="1"/>
    <w:uiPriority w:val="9"/>
    <w:rsid w:val="006757C2"/>
    <w:rPr>
      <w:rFonts w:ascii="Arial" w:hAnsi="Arial"/>
      <w:b/>
      <w:bCs/>
      <w:kern w:val="52"/>
      <w:sz w:val="52"/>
      <w:szCs w:val="52"/>
      <w:lang w:eastAsia="zh-TW"/>
    </w:rPr>
  </w:style>
  <w:style w:type="character" w:customStyle="1" w:styleId="2Char">
    <w:name w:val="标题 2 Char"/>
    <w:basedOn w:val="a1"/>
    <w:link w:val="2"/>
    <w:uiPriority w:val="99"/>
    <w:rsid w:val="006757C2"/>
    <w:rPr>
      <w:rFonts w:ascii="Times New Roman" w:hAnsi="Times New Roman"/>
      <w:b/>
      <w:bCs/>
      <w:sz w:val="28"/>
      <w:szCs w:val="24"/>
      <w:lang w:eastAsia="zh-TW"/>
    </w:rPr>
  </w:style>
  <w:style w:type="character" w:customStyle="1" w:styleId="3Char">
    <w:name w:val="标题 3 Char"/>
    <w:basedOn w:val="a1"/>
    <w:link w:val="3"/>
    <w:uiPriority w:val="99"/>
    <w:rsid w:val="006757C2"/>
    <w:rPr>
      <w:rFonts w:ascii="Arial" w:hAnsi="Arial"/>
      <w:b/>
      <w:bCs/>
      <w:sz w:val="36"/>
      <w:szCs w:val="36"/>
      <w:lang w:eastAsia="zh-TW"/>
    </w:rPr>
  </w:style>
  <w:style w:type="character" w:customStyle="1" w:styleId="inlinech1">
    <w:name w:val="inlinech1"/>
    <w:basedOn w:val="a1"/>
    <w:rsid w:val="006757C2"/>
    <w:rPr>
      <w:rFonts w:ascii="big5" w:hAnsi="big5" w:hint="default"/>
      <w:spacing w:val="360"/>
      <w:sz w:val="18"/>
      <w:szCs w:val="18"/>
    </w:rPr>
  </w:style>
  <w:style w:type="paragraph" w:styleId="ae">
    <w:name w:val="Body Text"/>
    <w:basedOn w:val="a0"/>
    <w:link w:val="Char4"/>
    <w:semiHidden/>
    <w:rsid w:val="006757C2"/>
    <w:pPr>
      <w:widowControl w:val="0"/>
      <w:spacing w:after="0" w:line="240" w:lineRule="auto"/>
    </w:pPr>
    <w:rPr>
      <w:rFonts w:ascii="DFKai-SB" w:eastAsia="DFKai-SB" w:hAnsi="Times New Roman"/>
      <w:kern w:val="2"/>
      <w:sz w:val="20"/>
      <w:szCs w:val="20"/>
      <w:lang w:eastAsia="zh-TW"/>
    </w:rPr>
  </w:style>
  <w:style w:type="character" w:customStyle="1" w:styleId="Char4">
    <w:name w:val="正文文本 Char"/>
    <w:basedOn w:val="a1"/>
    <w:link w:val="ae"/>
    <w:semiHidden/>
    <w:rsid w:val="006757C2"/>
    <w:rPr>
      <w:rFonts w:ascii="DFKai-SB" w:eastAsia="DFKai-SB" w:hAnsi="Times New Roman"/>
      <w:kern w:val="2"/>
      <w:lang w:eastAsia="zh-TW"/>
    </w:rPr>
  </w:style>
  <w:style w:type="paragraph" w:styleId="af">
    <w:name w:val="Body Text Indent"/>
    <w:basedOn w:val="a0"/>
    <w:link w:val="Char5"/>
    <w:semiHidden/>
    <w:rsid w:val="006757C2"/>
    <w:pPr>
      <w:widowControl w:val="0"/>
      <w:spacing w:after="0" w:line="240" w:lineRule="auto"/>
      <w:ind w:left="450"/>
    </w:pPr>
    <w:rPr>
      <w:rFonts w:ascii="DFKai-SB" w:eastAsia="DFKai-SB" w:hAnsi="Times New Roman"/>
      <w:kern w:val="2"/>
      <w:sz w:val="20"/>
      <w:szCs w:val="20"/>
      <w:lang w:eastAsia="zh-TW"/>
    </w:rPr>
  </w:style>
  <w:style w:type="character" w:customStyle="1" w:styleId="Char5">
    <w:name w:val="正文文本缩进 Char"/>
    <w:basedOn w:val="a1"/>
    <w:link w:val="af"/>
    <w:semiHidden/>
    <w:rsid w:val="006757C2"/>
    <w:rPr>
      <w:rFonts w:ascii="DFKai-SB" w:eastAsia="DFKai-SB" w:hAnsi="Times New Roman"/>
      <w:kern w:val="2"/>
      <w:lang w:eastAsia="zh-TW"/>
    </w:rPr>
  </w:style>
  <w:style w:type="paragraph" w:styleId="20">
    <w:name w:val="Body Text Indent 2"/>
    <w:basedOn w:val="a0"/>
    <w:link w:val="2Char0"/>
    <w:semiHidden/>
    <w:rsid w:val="006757C2"/>
    <w:pPr>
      <w:spacing w:after="0" w:line="360" w:lineRule="auto"/>
      <w:ind w:left="900"/>
    </w:pPr>
    <w:rPr>
      <w:rFonts w:ascii="Times New Roman" w:hAnsi="Times New Roman"/>
      <w:sz w:val="24"/>
      <w:szCs w:val="24"/>
      <w:lang w:eastAsia="zh-TW"/>
    </w:rPr>
  </w:style>
  <w:style w:type="character" w:customStyle="1" w:styleId="2Char0">
    <w:name w:val="正文文本缩进 2 Char"/>
    <w:basedOn w:val="a1"/>
    <w:link w:val="20"/>
    <w:semiHidden/>
    <w:rsid w:val="006757C2"/>
    <w:rPr>
      <w:rFonts w:ascii="Times New Roman" w:hAnsi="Times New Roman"/>
      <w:sz w:val="24"/>
      <w:szCs w:val="24"/>
      <w:lang w:eastAsia="zh-TW"/>
    </w:rPr>
  </w:style>
  <w:style w:type="paragraph" w:styleId="30">
    <w:name w:val="Body Text Indent 3"/>
    <w:basedOn w:val="a0"/>
    <w:link w:val="3Char0"/>
    <w:semiHidden/>
    <w:rsid w:val="006757C2"/>
    <w:pPr>
      <w:spacing w:after="0" w:line="240" w:lineRule="auto"/>
      <w:ind w:firstLineChars="250" w:firstLine="600"/>
    </w:pPr>
    <w:rPr>
      <w:rFonts w:ascii="Times New Roman" w:hAnsi="Times New Roman"/>
      <w:color w:val="FF6600"/>
      <w:sz w:val="24"/>
      <w:szCs w:val="24"/>
      <w:lang w:eastAsia="zh-TW"/>
    </w:rPr>
  </w:style>
  <w:style w:type="character" w:customStyle="1" w:styleId="3Char0">
    <w:name w:val="正文文本缩进 3 Char"/>
    <w:basedOn w:val="a1"/>
    <w:link w:val="30"/>
    <w:semiHidden/>
    <w:rsid w:val="006757C2"/>
    <w:rPr>
      <w:rFonts w:ascii="Times New Roman" w:hAnsi="Times New Roman"/>
      <w:color w:val="FF6600"/>
      <w:sz w:val="24"/>
      <w:szCs w:val="24"/>
      <w:lang w:eastAsia="zh-TW"/>
    </w:rPr>
  </w:style>
  <w:style w:type="paragraph" w:styleId="a">
    <w:name w:val="List Bullet"/>
    <w:basedOn w:val="a0"/>
    <w:semiHidden/>
    <w:rsid w:val="006757C2"/>
    <w:pPr>
      <w:numPr>
        <w:numId w:val="3"/>
      </w:numPr>
      <w:spacing w:after="0" w:line="240" w:lineRule="auto"/>
    </w:pPr>
    <w:rPr>
      <w:rFonts w:ascii="Times New Roman" w:hAnsi="Times New Roman"/>
      <w:sz w:val="24"/>
      <w:szCs w:val="24"/>
      <w:lang w:eastAsia="zh-TW"/>
    </w:rPr>
  </w:style>
  <w:style w:type="character" w:customStyle="1" w:styleId="journalname">
    <w:name w:val="journalname"/>
    <w:basedOn w:val="a1"/>
    <w:rsid w:val="006757C2"/>
  </w:style>
  <w:style w:type="paragraph" w:customStyle="1" w:styleId="title1">
    <w:name w:val="title1"/>
    <w:basedOn w:val="a0"/>
    <w:rsid w:val="006757C2"/>
    <w:pPr>
      <w:spacing w:before="100" w:beforeAutospacing="1" w:after="0" w:line="240" w:lineRule="auto"/>
      <w:ind w:left="660"/>
    </w:pPr>
    <w:rPr>
      <w:rFonts w:ascii="PMingLiU" w:hAnsi="PMingLiU" w:cs="PMingLiU"/>
      <w:lang w:eastAsia="zh-TW"/>
    </w:rPr>
  </w:style>
  <w:style w:type="paragraph" w:customStyle="1" w:styleId="authors1">
    <w:name w:val="authors1"/>
    <w:basedOn w:val="a0"/>
    <w:rsid w:val="006757C2"/>
    <w:pPr>
      <w:spacing w:before="72" w:after="0" w:line="240" w:lineRule="atLeast"/>
      <w:ind w:left="660"/>
    </w:pPr>
    <w:rPr>
      <w:rFonts w:ascii="PMingLiU" w:hAnsi="PMingLiU" w:cs="PMingLiU"/>
      <w:lang w:eastAsia="zh-TW"/>
    </w:rPr>
  </w:style>
  <w:style w:type="paragraph" w:customStyle="1" w:styleId="source1">
    <w:name w:val="source1"/>
    <w:basedOn w:val="a0"/>
    <w:rsid w:val="006757C2"/>
    <w:pPr>
      <w:spacing w:before="120" w:after="0" w:line="240" w:lineRule="atLeast"/>
      <w:ind w:left="660"/>
    </w:pPr>
    <w:rPr>
      <w:rFonts w:ascii="PMingLiU" w:hAnsi="PMingLiU" w:cs="PMingLiU"/>
      <w:sz w:val="18"/>
      <w:szCs w:val="18"/>
      <w:lang w:eastAsia="zh-TW"/>
    </w:rPr>
  </w:style>
  <w:style w:type="paragraph" w:customStyle="1" w:styleId="pmid1">
    <w:name w:val="pmid1"/>
    <w:basedOn w:val="a0"/>
    <w:rsid w:val="006757C2"/>
    <w:pPr>
      <w:spacing w:before="100" w:beforeAutospacing="1" w:after="100" w:afterAutospacing="1" w:line="72" w:lineRule="atLeast"/>
      <w:ind w:left="660"/>
    </w:pPr>
    <w:rPr>
      <w:rFonts w:ascii="PMingLiU" w:hAnsi="PMingLiU" w:cs="PMingLiU"/>
      <w:color w:val="696969"/>
      <w:sz w:val="18"/>
      <w:szCs w:val="18"/>
      <w:lang w:eastAsia="zh-TW"/>
    </w:rPr>
  </w:style>
  <w:style w:type="paragraph" w:customStyle="1" w:styleId="links1">
    <w:name w:val="links1"/>
    <w:basedOn w:val="a0"/>
    <w:rsid w:val="006757C2"/>
    <w:pPr>
      <w:spacing w:before="100" w:beforeAutospacing="1" w:after="100" w:afterAutospacing="1" w:line="0" w:lineRule="auto"/>
      <w:ind w:left="660"/>
    </w:pPr>
    <w:rPr>
      <w:rFonts w:ascii="PMingLiU" w:hAnsi="PMingLiU" w:cs="PMingLiU"/>
      <w:sz w:val="18"/>
      <w:szCs w:val="18"/>
      <w:lang w:eastAsia="zh-TW"/>
    </w:rPr>
  </w:style>
  <w:style w:type="table" w:styleId="af0">
    <w:name w:val="Table Grid"/>
    <w:basedOn w:val="a2"/>
    <w:uiPriority w:val="59"/>
    <w:rsid w:val="006757C2"/>
    <w:rPr>
      <w:rFonts w:ascii="Times New Roman" w:hAnsi="Times New Roman"/>
      <w:lang w:eastAsia="zh-TW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ongtext">
    <w:name w:val="long_text"/>
    <w:basedOn w:val="a1"/>
    <w:rsid w:val="006757C2"/>
  </w:style>
  <w:style w:type="paragraph" w:styleId="af1">
    <w:name w:val="Title"/>
    <w:basedOn w:val="a0"/>
    <w:next w:val="a0"/>
    <w:link w:val="Char6"/>
    <w:qFormat/>
    <w:rsid w:val="006757C2"/>
    <w:pPr>
      <w:widowControl w:val="0"/>
      <w:spacing w:before="240" w:after="60" w:line="240" w:lineRule="auto"/>
      <w:jc w:val="center"/>
      <w:outlineLvl w:val="0"/>
    </w:pPr>
    <w:rPr>
      <w:rFonts w:ascii="Calibri Light" w:eastAsia="SimSun" w:hAnsi="Calibri Light"/>
      <w:b/>
      <w:bCs/>
      <w:kern w:val="2"/>
      <w:sz w:val="32"/>
      <w:szCs w:val="32"/>
      <w:lang w:eastAsia="zh-CN"/>
    </w:rPr>
  </w:style>
  <w:style w:type="character" w:customStyle="1" w:styleId="Char6">
    <w:name w:val="标题 Char"/>
    <w:basedOn w:val="a1"/>
    <w:link w:val="af1"/>
    <w:rsid w:val="006757C2"/>
    <w:rPr>
      <w:rFonts w:ascii="Calibri Light" w:eastAsia="SimSun" w:hAnsi="Calibri Light"/>
      <w:b/>
      <w:bCs/>
      <w:kern w:val="2"/>
      <w:sz w:val="32"/>
      <w:szCs w:val="32"/>
    </w:rPr>
  </w:style>
  <w:style w:type="numbering" w:customStyle="1" w:styleId="10">
    <w:name w:val="無清單1"/>
    <w:next w:val="a3"/>
    <w:uiPriority w:val="99"/>
    <w:semiHidden/>
    <w:unhideWhenUsed/>
    <w:rsid w:val="006757C2"/>
  </w:style>
  <w:style w:type="paragraph" w:styleId="af2">
    <w:name w:val="Date"/>
    <w:basedOn w:val="a0"/>
    <w:next w:val="a0"/>
    <w:link w:val="Char7"/>
    <w:uiPriority w:val="99"/>
    <w:semiHidden/>
    <w:unhideWhenUsed/>
    <w:rsid w:val="006757C2"/>
    <w:pPr>
      <w:spacing w:after="0" w:line="240" w:lineRule="auto"/>
      <w:jc w:val="right"/>
    </w:pPr>
    <w:rPr>
      <w:rFonts w:ascii="Times New Roman" w:hAnsi="Times New Roman"/>
      <w:sz w:val="24"/>
      <w:szCs w:val="24"/>
      <w:lang w:eastAsia="zh-TW"/>
    </w:rPr>
  </w:style>
  <w:style w:type="character" w:customStyle="1" w:styleId="Char7">
    <w:name w:val="日期 Char"/>
    <w:basedOn w:val="a1"/>
    <w:link w:val="af2"/>
    <w:uiPriority w:val="99"/>
    <w:semiHidden/>
    <w:rsid w:val="006757C2"/>
    <w:rPr>
      <w:rFonts w:ascii="Times New Roman" w:hAnsi="Times New Roman"/>
      <w:sz w:val="24"/>
      <w:szCs w:val="24"/>
      <w:lang w:eastAsia="zh-TW"/>
    </w:rPr>
  </w:style>
  <w:style w:type="numbering" w:customStyle="1" w:styleId="21">
    <w:name w:val="無清單2"/>
    <w:next w:val="a3"/>
    <w:uiPriority w:val="99"/>
    <w:semiHidden/>
    <w:unhideWhenUsed/>
    <w:rsid w:val="006757C2"/>
  </w:style>
  <w:style w:type="numbering" w:customStyle="1" w:styleId="31">
    <w:name w:val="無清單3"/>
    <w:next w:val="a3"/>
    <w:uiPriority w:val="99"/>
    <w:semiHidden/>
    <w:unhideWhenUsed/>
    <w:rsid w:val="006757C2"/>
  </w:style>
  <w:style w:type="character" w:styleId="af3">
    <w:name w:val="FollowedHyperlink"/>
    <w:basedOn w:val="a1"/>
    <w:uiPriority w:val="99"/>
    <w:semiHidden/>
    <w:unhideWhenUsed/>
    <w:rsid w:val="006757C2"/>
    <w:rPr>
      <w:color w:val="800080"/>
      <w:u w:val="single"/>
    </w:rPr>
  </w:style>
  <w:style w:type="paragraph" w:styleId="af4">
    <w:name w:val="No Spacing"/>
    <w:uiPriority w:val="1"/>
    <w:qFormat/>
    <w:rsid w:val="006757C2"/>
    <w:rPr>
      <w:rFonts w:ascii="Times New Roman" w:hAnsi="Times New Roman"/>
      <w:sz w:val="24"/>
      <w:szCs w:val="24"/>
      <w:lang w:eastAsia="zh-TW"/>
    </w:rPr>
  </w:style>
  <w:style w:type="numbering" w:customStyle="1" w:styleId="4">
    <w:name w:val="無清單4"/>
    <w:next w:val="a3"/>
    <w:uiPriority w:val="99"/>
    <w:semiHidden/>
    <w:unhideWhenUsed/>
    <w:rsid w:val="006757C2"/>
  </w:style>
  <w:style w:type="paragraph" w:customStyle="1" w:styleId="font5">
    <w:name w:val="font5"/>
    <w:basedOn w:val="a0"/>
    <w:rsid w:val="006757C2"/>
    <w:pPr>
      <w:spacing w:before="100" w:beforeAutospacing="1" w:after="100" w:afterAutospacing="1" w:line="240" w:lineRule="auto"/>
    </w:pPr>
    <w:rPr>
      <w:rFonts w:ascii="PMingLiU" w:hAnsi="PMingLiU" w:cs="PMingLiU"/>
      <w:sz w:val="18"/>
      <w:szCs w:val="18"/>
      <w:lang w:eastAsia="zh-TW"/>
    </w:rPr>
  </w:style>
  <w:style w:type="paragraph" w:customStyle="1" w:styleId="font6">
    <w:name w:val="font6"/>
    <w:basedOn w:val="a0"/>
    <w:rsid w:val="006757C2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zh-TW"/>
    </w:rPr>
  </w:style>
  <w:style w:type="paragraph" w:customStyle="1" w:styleId="xl74">
    <w:name w:val="xl74"/>
    <w:basedOn w:val="a0"/>
    <w:rsid w:val="006757C2"/>
    <w:pPr>
      <w:spacing w:before="100" w:beforeAutospacing="1" w:after="100" w:afterAutospacing="1" w:line="240" w:lineRule="auto"/>
      <w:jc w:val="right"/>
    </w:pPr>
    <w:rPr>
      <w:rFonts w:ascii="Times New Roman" w:hAnsi="Times New Roman"/>
      <w:sz w:val="24"/>
      <w:szCs w:val="24"/>
      <w:lang w:eastAsia="zh-TW"/>
    </w:rPr>
  </w:style>
  <w:style w:type="paragraph" w:customStyle="1" w:styleId="xl75">
    <w:name w:val="xl75"/>
    <w:basedOn w:val="a0"/>
    <w:rsid w:val="006757C2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zh-TW"/>
    </w:rPr>
  </w:style>
  <w:style w:type="paragraph" w:customStyle="1" w:styleId="xl76">
    <w:name w:val="xl76"/>
    <w:basedOn w:val="a0"/>
    <w:rsid w:val="006757C2"/>
    <w:pPr>
      <w:pBdr>
        <w:top w:val="double" w:sz="6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eastAsia="zh-TW"/>
    </w:rPr>
  </w:style>
  <w:style w:type="paragraph" w:customStyle="1" w:styleId="xl77">
    <w:name w:val="xl77"/>
    <w:basedOn w:val="a0"/>
    <w:rsid w:val="006757C2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eastAsia="zh-TW"/>
    </w:rPr>
  </w:style>
  <w:style w:type="paragraph" w:customStyle="1" w:styleId="xl78">
    <w:name w:val="xl78"/>
    <w:basedOn w:val="a0"/>
    <w:rsid w:val="006757C2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zh-TW"/>
    </w:rPr>
  </w:style>
  <w:style w:type="paragraph" w:customStyle="1" w:styleId="xl79">
    <w:name w:val="xl79"/>
    <w:basedOn w:val="a0"/>
    <w:rsid w:val="006757C2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zh-TW"/>
    </w:rPr>
  </w:style>
  <w:style w:type="paragraph" w:customStyle="1" w:styleId="xl80">
    <w:name w:val="xl80"/>
    <w:basedOn w:val="a0"/>
    <w:rsid w:val="006757C2"/>
    <w:pPr>
      <w:spacing w:before="100" w:beforeAutospacing="1" w:after="100" w:afterAutospacing="1" w:line="240" w:lineRule="auto"/>
      <w:ind w:firstLineChars="100" w:firstLine="100"/>
    </w:pPr>
    <w:rPr>
      <w:rFonts w:ascii="Times New Roman" w:hAnsi="Times New Roman"/>
      <w:sz w:val="24"/>
      <w:szCs w:val="24"/>
      <w:lang w:eastAsia="zh-TW"/>
    </w:rPr>
  </w:style>
  <w:style w:type="paragraph" w:customStyle="1" w:styleId="xl81">
    <w:name w:val="xl81"/>
    <w:basedOn w:val="a0"/>
    <w:rsid w:val="006757C2"/>
    <w:pPr>
      <w:spacing w:before="100" w:beforeAutospacing="1" w:after="100" w:afterAutospacing="1" w:line="240" w:lineRule="auto"/>
      <w:jc w:val="right"/>
      <w:textAlignment w:val="bottom"/>
    </w:pPr>
    <w:rPr>
      <w:rFonts w:ascii="Times New Roman" w:hAnsi="Times New Roman"/>
      <w:sz w:val="24"/>
      <w:szCs w:val="24"/>
      <w:lang w:eastAsia="zh-TW"/>
    </w:rPr>
  </w:style>
  <w:style w:type="paragraph" w:customStyle="1" w:styleId="xl82">
    <w:name w:val="xl82"/>
    <w:basedOn w:val="a0"/>
    <w:rsid w:val="006757C2"/>
    <w:pPr>
      <w:pBdr>
        <w:bottom w:val="double" w:sz="6" w:space="0" w:color="auto"/>
      </w:pBdr>
      <w:spacing w:before="100" w:beforeAutospacing="1" w:after="100" w:afterAutospacing="1" w:line="240" w:lineRule="auto"/>
      <w:jc w:val="right"/>
    </w:pPr>
    <w:rPr>
      <w:rFonts w:ascii="Times New Roman" w:hAnsi="Times New Roman"/>
      <w:sz w:val="24"/>
      <w:szCs w:val="24"/>
      <w:lang w:eastAsia="zh-TW"/>
    </w:rPr>
  </w:style>
  <w:style w:type="paragraph" w:customStyle="1" w:styleId="xl83">
    <w:name w:val="xl83"/>
    <w:basedOn w:val="a0"/>
    <w:rsid w:val="006757C2"/>
    <w:pPr>
      <w:spacing w:before="100" w:beforeAutospacing="1" w:after="100" w:afterAutospacing="1" w:line="240" w:lineRule="auto"/>
      <w:jc w:val="right"/>
    </w:pPr>
    <w:rPr>
      <w:rFonts w:ascii="PMingLiU" w:hAnsi="PMingLiU" w:cs="PMingLiU"/>
      <w:sz w:val="24"/>
      <w:szCs w:val="24"/>
      <w:lang w:eastAsia="zh-TW"/>
    </w:rPr>
  </w:style>
  <w:style w:type="paragraph" w:customStyle="1" w:styleId="xl84">
    <w:name w:val="xl84"/>
    <w:basedOn w:val="a0"/>
    <w:rsid w:val="006757C2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zh-TW"/>
    </w:rPr>
  </w:style>
  <w:style w:type="paragraph" w:customStyle="1" w:styleId="xl85">
    <w:name w:val="xl85"/>
    <w:basedOn w:val="a0"/>
    <w:rsid w:val="006757C2"/>
    <w:pPr>
      <w:spacing w:before="100" w:beforeAutospacing="1" w:after="100" w:afterAutospacing="1" w:line="240" w:lineRule="auto"/>
      <w:jc w:val="right"/>
      <w:textAlignment w:val="top"/>
    </w:pPr>
    <w:rPr>
      <w:rFonts w:ascii="Times New Roman" w:hAnsi="Times New Roman"/>
      <w:color w:val="000000"/>
      <w:sz w:val="24"/>
      <w:szCs w:val="24"/>
      <w:lang w:eastAsia="zh-TW"/>
    </w:rPr>
  </w:style>
  <w:style w:type="paragraph" w:customStyle="1" w:styleId="xl86">
    <w:name w:val="xl86"/>
    <w:basedOn w:val="a0"/>
    <w:rsid w:val="006757C2"/>
    <w:pPr>
      <w:spacing w:before="100" w:beforeAutospacing="1" w:after="100" w:afterAutospacing="1" w:line="240" w:lineRule="auto"/>
      <w:ind w:firstLineChars="200" w:firstLine="200"/>
    </w:pPr>
    <w:rPr>
      <w:rFonts w:ascii="Times New Roman" w:hAnsi="Times New Roman"/>
      <w:sz w:val="24"/>
      <w:szCs w:val="24"/>
      <w:lang w:eastAsia="zh-TW"/>
    </w:rPr>
  </w:style>
  <w:style w:type="paragraph" w:customStyle="1" w:styleId="xl87">
    <w:name w:val="xl87"/>
    <w:basedOn w:val="a0"/>
    <w:rsid w:val="006757C2"/>
    <w:pPr>
      <w:spacing w:before="100" w:beforeAutospacing="1" w:after="100" w:afterAutospacing="1" w:line="240" w:lineRule="auto"/>
      <w:ind w:firstLineChars="300" w:firstLine="300"/>
    </w:pPr>
    <w:rPr>
      <w:rFonts w:ascii="Times New Roman" w:hAnsi="Times New Roman"/>
      <w:sz w:val="24"/>
      <w:szCs w:val="24"/>
      <w:lang w:eastAsia="zh-TW"/>
    </w:rPr>
  </w:style>
  <w:style w:type="paragraph" w:customStyle="1" w:styleId="xl88">
    <w:name w:val="xl88"/>
    <w:basedOn w:val="a0"/>
    <w:rsid w:val="006757C2"/>
    <w:pPr>
      <w:pBdr>
        <w:top w:val="double" w:sz="6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eastAsia="zh-TW"/>
    </w:rPr>
  </w:style>
  <w:style w:type="paragraph" w:customStyle="1" w:styleId="xl89">
    <w:name w:val="xl89"/>
    <w:basedOn w:val="a0"/>
    <w:rsid w:val="006757C2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eastAsia="zh-TW"/>
    </w:rPr>
  </w:style>
  <w:style w:type="paragraph" w:customStyle="1" w:styleId="xl90">
    <w:name w:val="xl90"/>
    <w:basedOn w:val="a0"/>
    <w:rsid w:val="006757C2"/>
    <w:pPr>
      <w:pBdr>
        <w:top w:val="double" w:sz="6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eastAsia="zh-TW"/>
    </w:rPr>
  </w:style>
  <w:style w:type="paragraph" w:customStyle="1" w:styleId="xl91">
    <w:name w:val="xl91"/>
    <w:basedOn w:val="a0"/>
    <w:rsid w:val="006757C2"/>
    <w:pPr>
      <w:spacing w:before="100" w:beforeAutospacing="1" w:after="100" w:afterAutospacing="1" w:line="240" w:lineRule="auto"/>
      <w:ind w:firstLineChars="400" w:firstLine="400"/>
    </w:pPr>
    <w:rPr>
      <w:rFonts w:ascii="Times New Roman" w:hAnsi="Times New Roman"/>
      <w:sz w:val="24"/>
      <w:szCs w:val="24"/>
      <w:lang w:eastAsia="zh-TW"/>
    </w:rPr>
  </w:style>
  <w:style w:type="paragraph" w:customStyle="1" w:styleId="xl92">
    <w:name w:val="xl92"/>
    <w:basedOn w:val="a0"/>
    <w:rsid w:val="006757C2"/>
    <w:pPr>
      <w:spacing w:before="100" w:beforeAutospacing="1" w:after="100" w:afterAutospacing="1" w:line="240" w:lineRule="auto"/>
      <w:ind w:firstLineChars="400" w:firstLine="400"/>
    </w:pPr>
    <w:rPr>
      <w:rFonts w:ascii="Times New Roman" w:hAnsi="Times New Roman"/>
      <w:sz w:val="24"/>
      <w:szCs w:val="24"/>
      <w:lang w:eastAsia="zh-TW"/>
    </w:rPr>
  </w:style>
  <w:style w:type="paragraph" w:customStyle="1" w:styleId="xl93">
    <w:name w:val="xl93"/>
    <w:basedOn w:val="a0"/>
    <w:rsid w:val="006757C2"/>
    <w:pP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eastAsia="zh-TW"/>
    </w:rPr>
  </w:style>
  <w:style w:type="paragraph" w:customStyle="1" w:styleId="xl94">
    <w:name w:val="xl94"/>
    <w:basedOn w:val="a0"/>
    <w:rsid w:val="006757C2"/>
    <w:pP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eastAsia="zh-TW"/>
    </w:rPr>
  </w:style>
  <w:style w:type="paragraph" w:customStyle="1" w:styleId="xl95">
    <w:name w:val="xl95"/>
    <w:basedOn w:val="a0"/>
    <w:rsid w:val="006757C2"/>
    <w:pPr>
      <w:spacing w:before="100" w:beforeAutospacing="1" w:after="100" w:afterAutospacing="1" w:line="240" w:lineRule="auto"/>
      <w:jc w:val="right"/>
      <w:textAlignment w:val="top"/>
    </w:pPr>
    <w:rPr>
      <w:rFonts w:ascii="Times New Roman" w:hAnsi="Times New Roman"/>
      <w:color w:val="000000"/>
      <w:sz w:val="24"/>
      <w:szCs w:val="24"/>
      <w:lang w:eastAsia="zh-TW"/>
    </w:rPr>
  </w:style>
  <w:style w:type="paragraph" w:customStyle="1" w:styleId="xl96">
    <w:name w:val="xl96"/>
    <w:basedOn w:val="a0"/>
    <w:rsid w:val="006757C2"/>
    <w:pPr>
      <w:spacing w:before="100" w:beforeAutospacing="1" w:after="100" w:afterAutospacing="1" w:line="240" w:lineRule="auto"/>
      <w:jc w:val="right"/>
    </w:pPr>
    <w:rPr>
      <w:rFonts w:ascii="Times New Roman" w:hAnsi="Times New Roman"/>
      <w:sz w:val="24"/>
      <w:szCs w:val="24"/>
      <w:lang w:eastAsia="zh-TW"/>
    </w:rPr>
  </w:style>
  <w:style w:type="paragraph" w:customStyle="1" w:styleId="xl97">
    <w:name w:val="xl97"/>
    <w:basedOn w:val="a0"/>
    <w:rsid w:val="006757C2"/>
    <w:pPr>
      <w:pBdr>
        <w:bottom w:val="double" w:sz="6" w:space="0" w:color="auto"/>
      </w:pBdr>
      <w:spacing w:before="100" w:beforeAutospacing="1" w:after="100" w:afterAutospacing="1" w:line="240" w:lineRule="auto"/>
      <w:ind w:firstLineChars="200" w:firstLine="200"/>
    </w:pPr>
    <w:rPr>
      <w:rFonts w:ascii="Times New Roman" w:hAnsi="Times New Roman"/>
      <w:sz w:val="24"/>
      <w:szCs w:val="24"/>
      <w:lang w:eastAsia="zh-TW"/>
    </w:rPr>
  </w:style>
  <w:style w:type="paragraph" w:customStyle="1" w:styleId="xl98">
    <w:name w:val="xl98"/>
    <w:basedOn w:val="a0"/>
    <w:rsid w:val="006757C2"/>
    <w:pPr>
      <w:pBdr>
        <w:bottom w:val="double" w:sz="6" w:space="0" w:color="auto"/>
      </w:pBdr>
      <w:spacing w:before="100" w:beforeAutospacing="1" w:after="100" w:afterAutospacing="1" w:line="240" w:lineRule="auto"/>
    </w:pPr>
    <w:rPr>
      <w:rFonts w:ascii="PMingLiU" w:hAnsi="PMingLiU" w:cs="PMingLiU"/>
      <w:sz w:val="24"/>
      <w:szCs w:val="24"/>
      <w:lang w:eastAsia="zh-TW"/>
    </w:rPr>
  </w:style>
  <w:style w:type="paragraph" w:styleId="af5">
    <w:name w:val="Revision"/>
    <w:hidden/>
    <w:uiPriority w:val="99"/>
    <w:semiHidden/>
    <w:rsid w:val="006757C2"/>
    <w:rPr>
      <w:rFonts w:ascii="Times New Roman" w:hAnsi="Times New Roman"/>
      <w:sz w:val="24"/>
      <w:szCs w:val="24"/>
      <w:lang w:eastAsia="zh-TW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0504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326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y123.Org</Company>
  <LinksUpToDate>false</LinksUpToDate>
  <CharactersWithSpaces>21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Administrator</cp:lastModifiedBy>
  <cp:revision>37</cp:revision>
  <dcterms:created xsi:type="dcterms:W3CDTF">2017-08-21T07:09:00Z</dcterms:created>
  <dcterms:modified xsi:type="dcterms:W3CDTF">2017-12-01T03:52:00Z</dcterms:modified>
</cp:coreProperties>
</file>